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3FBAFE8C" w14:textId="140D848A" w:rsidR="0052014F"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68371305" w:rsidR="00632525" w:rsidRPr="006E5EB2" w:rsidRDefault="0052014F" w:rsidP="00B30E3E">
            <w:pPr>
              <w:spacing w:before="120" w:after="120"/>
              <w:jc w:val="center"/>
              <w:rPr>
                <w:b/>
                <w:bCs/>
                <w:iCs/>
                <w:color w:val="FFFFFF"/>
                <w:sz w:val="20"/>
                <w:szCs w:val="20"/>
                <w:lang w:val="en-GB"/>
              </w:rPr>
            </w:pPr>
            <w:r w:rsidRPr="0052014F">
              <w:rPr>
                <w:b/>
                <w:iCs/>
                <w:color w:val="FFFFFF"/>
                <w:lang w:val="en-GB"/>
              </w:rPr>
              <w:t>SOSYAL HİZMETLER</w:t>
            </w:r>
            <w:r w:rsidR="001C748D">
              <w:rPr>
                <w:b/>
                <w:iCs/>
                <w:color w:val="FFFFFF"/>
                <w:lang w:val="en-GB"/>
              </w:rPr>
              <w:t xml:space="preserve">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13F833DF" w:rsidR="00FF0BC3" w:rsidRPr="00CA6DFB" w:rsidRDefault="009E5894" w:rsidP="00FF0BC3">
            <w:pPr>
              <w:rPr>
                <w:lang w:val="en-GB"/>
              </w:rPr>
            </w:pPr>
            <w:r>
              <w:rPr>
                <w:lang w:val="en-GB"/>
              </w:rPr>
              <w:t>ING</w:t>
            </w:r>
            <w:r w:rsidR="00BB7393">
              <w:rPr>
                <w:lang w:val="en-GB"/>
              </w:rPr>
              <w:t xml:space="preserve"> </w:t>
            </w:r>
            <w:r w:rsidR="003D2124">
              <w:rPr>
                <w:lang w:val="en-GB"/>
              </w:rPr>
              <w:t>207</w:t>
            </w:r>
          </w:p>
        </w:tc>
        <w:tc>
          <w:tcPr>
            <w:tcW w:w="3680" w:type="dxa"/>
            <w:gridSpan w:val="9"/>
            <w:shd w:val="clear" w:color="auto" w:fill="DEEAF6" w:themeFill="accent5" w:themeFillTint="33"/>
          </w:tcPr>
          <w:p w14:paraId="0697DCBC" w14:textId="5D2136C5" w:rsidR="00FF0BC3" w:rsidRPr="00CA6DFB" w:rsidRDefault="003D2124" w:rsidP="00FF0BC3">
            <w:pPr>
              <w:rPr>
                <w:lang w:val="en-GB"/>
              </w:rPr>
            </w:pPr>
            <w:r>
              <w:rPr>
                <w:lang w:val="en-GB"/>
              </w:rPr>
              <w:t>Mesleki İngilizce</w:t>
            </w:r>
            <w:r w:rsidR="00F03D74">
              <w:rPr>
                <w:lang w:val="en-GB"/>
              </w:rPr>
              <w:t xml:space="preserve"> </w:t>
            </w:r>
            <w:r w:rsidR="0052014F">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4CA1D3C7" w:rsidR="00FF5444" w:rsidRPr="00CA6DFB" w:rsidRDefault="002A4F49" w:rsidP="00FF5444">
            <w:pPr>
              <w:rPr>
                <w:lang w:val="en-GB"/>
              </w:rPr>
            </w:pPr>
            <w:r>
              <w:t>Zorunlu</w:t>
            </w:r>
            <w:r w:rsidR="00FF5444">
              <w:rPr>
                <w:spacing w:val="-5"/>
              </w:rPr>
              <w:t xml:space="preserve"> </w:t>
            </w:r>
            <w:r w:rsidR="00FF5444">
              <w:t xml:space="preserve">/ </w:t>
            </w:r>
            <w:r w:rsidR="003D2124">
              <w:t>2</w:t>
            </w:r>
            <w:r>
              <w:t xml:space="preserve">.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3197EF6E" w:rsidR="00FF5444" w:rsidRPr="00CA6DFB" w:rsidRDefault="00FF5444" w:rsidP="00FF5444">
            <w:pPr>
              <w:rPr>
                <w:lang w:val="en-GB"/>
              </w:rPr>
            </w:pP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6209C11F"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2DF85E21" w:rsidR="00FF5444" w:rsidRPr="00CA6DFB" w:rsidRDefault="004B4B1E" w:rsidP="00FF5444">
            <w:pPr>
              <w:jc w:val="center"/>
              <w:rPr>
                <w:lang w:val="en-GB"/>
              </w:rPr>
            </w:pPr>
            <w:r>
              <w:rPr>
                <w:lang w:val="en-GB"/>
              </w:rPr>
              <w:t>11,12</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7F4DFEC1" w:rsidR="00FF5444" w:rsidRPr="00CA6DFB" w:rsidRDefault="00EC30AA" w:rsidP="00FF5444">
            <w:pPr>
              <w:rPr>
                <w:lang w:val="en-GB"/>
              </w:rPr>
            </w:pPr>
            <w:r>
              <w:t>Doğru dilbilgisi ve kelime dağarcığını kullanarak mesleki İngilizce ile bir paragraf veya kısa makale şeklinde belgeler yazabileceklerdir.</w:t>
            </w:r>
          </w:p>
        </w:tc>
        <w:tc>
          <w:tcPr>
            <w:tcW w:w="1227" w:type="dxa"/>
            <w:gridSpan w:val="2"/>
            <w:shd w:val="clear" w:color="auto" w:fill="FFFFFF" w:themeFill="background1"/>
          </w:tcPr>
          <w:p w14:paraId="64D2F5A3" w14:textId="0852BA98" w:rsidR="00FF5444" w:rsidRPr="00CA6DFB" w:rsidRDefault="004B4B1E" w:rsidP="00FF5444">
            <w:pPr>
              <w:jc w:val="center"/>
              <w:rPr>
                <w:lang w:val="en-GB"/>
              </w:rPr>
            </w:pPr>
            <w:r>
              <w:rPr>
                <w:lang w:val="en-GB"/>
              </w:rPr>
              <w:t>11,12</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r w:rsidR="00FF5444">
              <w:t>.</w:t>
            </w:r>
          </w:p>
        </w:tc>
        <w:tc>
          <w:tcPr>
            <w:tcW w:w="1227" w:type="dxa"/>
            <w:gridSpan w:val="2"/>
            <w:shd w:val="clear" w:color="auto" w:fill="DEEAF6" w:themeFill="accent5" w:themeFillTint="33"/>
          </w:tcPr>
          <w:p w14:paraId="569B30B2" w14:textId="591A8795" w:rsidR="00FF5444" w:rsidRPr="00CA6DFB" w:rsidRDefault="004B4B1E" w:rsidP="00FF5444">
            <w:pPr>
              <w:jc w:val="center"/>
              <w:rPr>
                <w:lang w:val="en-GB"/>
              </w:rPr>
            </w:pPr>
            <w:r>
              <w:rPr>
                <w:lang w:val="en-GB"/>
              </w:rPr>
              <w:t>11,12</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26DDD1C1" w:rsidR="00FF5444" w:rsidRPr="00CA6DFB" w:rsidRDefault="004B4B1E" w:rsidP="00FF5444">
            <w:pPr>
              <w:jc w:val="center"/>
              <w:rPr>
                <w:lang w:val="en-GB"/>
              </w:rPr>
            </w:pPr>
            <w:r>
              <w:rPr>
                <w:lang w:val="en-GB"/>
              </w:rPr>
              <w:t>11,12</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1628E52A" w:rsidR="00FF5444" w:rsidRPr="00CA6DFB" w:rsidRDefault="004B4B1E" w:rsidP="00FF5444">
            <w:pPr>
              <w:jc w:val="center"/>
              <w:rPr>
                <w:lang w:val="en-GB"/>
              </w:rPr>
            </w:pPr>
            <w:r>
              <w:rPr>
                <w:lang w:val="en-GB"/>
              </w:rPr>
              <w:t>11,12</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5A2EFCDD" w:rsidR="00FF5444" w:rsidRPr="00CA6DFB" w:rsidRDefault="004B4B1E" w:rsidP="00FF5444">
            <w:pPr>
              <w:jc w:val="center"/>
              <w:rPr>
                <w:lang w:val="en-GB"/>
              </w:rPr>
            </w:pPr>
            <w:r>
              <w:rPr>
                <w:lang w:val="en-GB"/>
              </w:rPr>
              <w:t>11,12</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03CCE38B"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r w:rsidR="00B87944">
              <w:t xml:space="preserve"> Öğretim süreci, önceden bilgilendirilmesi yapılan mesleki İngilizce içeren projelerle ve çevrimiçi ödevlerle desteklenecekti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lastRenderedPageBreak/>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1904D0D6" w14:textId="77777777" w:rsidR="00FF5444"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p w14:paraId="7BD34059" w14:textId="4616F77E" w:rsidR="00386DF8" w:rsidRPr="00CA6DFB" w:rsidRDefault="00386DF8" w:rsidP="00FF5444">
            <w:pPr>
              <w:jc w:val="center"/>
              <w:rPr>
                <w:lang w:val="en-GB"/>
              </w:rPr>
            </w:pPr>
            <w:r>
              <w:rPr>
                <w:lang w:val="en-GB"/>
              </w:rPr>
              <w:t>Yazma Ödevi 1</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73B01599" w14:textId="77777777" w:rsidR="00FF5444"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p w14:paraId="4E785708" w14:textId="374576CA" w:rsidR="00386DF8" w:rsidRPr="00CA6DFB" w:rsidRDefault="00386DF8" w:rsidP="00386DF8">
            <w:pPr>
              <w:jc w:val="center"/>
              <w:rPr>
                <w:lang w:val="en-GB"/>
              </w:rPr>
            </w:pPr>
            <w:r>
              <w:rPr>
                <w:lang w:val="en-GB"/>
              </w:rPr>
              <w:t>Yazma Ödevi 2</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4A86FF35" w:rsidR="00FF5444" w:rsidRPr="00CA6DFB" w:rsidRDefault="00FF5444" w:rsidP="00FF5444">
            <w:pPr>
              <w:jc w:val="center"/>
              <w:rPr>
                <w:b/>
                <w:lang w:val="en-GB"/>
              </w:rPr>
            </w:pPr>
            <w:r w:rsidRPr="00CA6DFB">
              <w:rPr>
                <w:b/>
                <w:lang w:val="en-GB"/>
              </w:rPr>
              <w:t>%</w:t>
            </w:r>
            <w:r w:rsidR="00386DF8">
              <w:rPr>
                <w:b/>
                <w:lang w:val="en-GB"/>
              </w:rPr>
              <w:t>3</w:t>
            </w:r>
            <w:r w:rsidR="00212D30">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86DF8" w:rsidRPr="00CA6DFB" w14:paraId="10156A53" w14:textId="77777777" w:rsidTr="00ED4FF3">
        <w:trPr>
          <w:gridBefore w:val="1"/>
          <w:wBefore w:w="373" w:type="dxa"/>
          <w:trHeight w:val="145"/>
          <w:jc w:val="center"/>
        </w:trPr>
        <w:tc>
          <w:tcPr>
            <w:tcW w:w="3019" w:type="dxa"/>
            <w:gridSpan w:val="7"/>
            <w:shd w:val="clear" w:color="auto" w:fill="auto"/>
          </w:tcPr>
          <w:p w14:paraId="749DC38E" w14:textId="1AE2E408" w:rsidR="00386DF8" w:rsidRDefault="00386DF8" w:rsidP="00FF5444">
            <w:pPr>
              <w:rPr>
                <w:b/>
                <w:lang w:val="en-GB"/>
              </w:rPr>
            </w:pPr>
            <w:r>
              <w:rPr>
                <w:b/>
                <w:lang w:val="en-GB"/>
              </w:rPr>
              <w:t>Yazma Ödevi</w:t>
            </w:r>
          </w:p>
        </w:tc>
        <w:tc>
          <w:tcPr>
            <w:tcW w:w="1236" w:type="dxa"/>
            <w:gridSpan w:val="2"/>
            <w:shd w:val="clear" w:color="auto" w:fill="FFFFFF" w:themeFill="background1"/>
          </w:tcPr>
          <w:p w14:paraId="636402FD" w14:textId="0D52BA63" w:rsidR="00386DF8" w:rsidRPr="00CA6DFB" w:rsidRDefault="00386DF8" w:rsidP="00FF5444">
            <w:pPr>
              <w:jc w:val="center"/>
              <w:rPr>
                <w:b/>
                <w:lang w:val="en-GB"/>
              </w:rPr>
            </w:pPr>
            <w:r>
              <w:rPr>
                <w:b/>
                <w:lang w:val="en-GB"/>
              </w:rPr>
              <w:t>2</w:t>
            </w:r>
          </w:p>
        </w:tc>
        <w:tc>
          <w:tcPr>
            <w:tcW w:w="1842" w:type="dxa"/>
            <w:gridSpan w:val="3"/>
            <w:shd w:val="clear" w:color="auto" w:fill="auto"/>
          </w:tcPr>
          <w:p w14:paraId="0ED38D0A" w14:textId="046E79CF" w:rsidR="00386DF8" w:rsidRPr="00CA6DFB" w:rsidRDefault="00386DF8" w:rsidP="00FF5444">
            <w:pPr>
              <w:jc w:val="center"/>
              <w:rPr>
                <w:b/>
                <w:lang w:val="en-GB"/>
              </w:rPr>
            </w:pPr>
            <w:r>
              <w:rPr>
                <w:b/>
                <w:lang w:val="en-GB"/>
              </w:rPr>
              <w:t>%10</w:t>
            </w:r>
          </w:p>
        </w:tc>
        <w:tc>
          <w:tcPr>
            <w:tcW w:w="3846" w:type="dxa"/>
            <w:gridSpan w:val="8"/>
            <w:shd w:val="clear" w:color="auto" w:fill="auto"/>
          </w:tcPr>
          <w:p w14:paraId="64D6660A" w14:textId="77777777" w:rsidR="00386DF8" w:rsidRPr="00CA6DFB" w:rsidRDefault="00386DF8"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386DF8" w:rsidRPr="00CA6DFB" w14:paraId="0E950CD4" w14:textId="77777777" w:rsidTr="00ED4FF3">
              <w:trPr>
                <w:trHeight w:val="282"/>
              </w:trPr>
              <w:tc>
                <w:tcPr>
                  <w:tcW w:w="3378" w:type="dxa"/>
                  <w:shd w:val="clear" w:color="auto" w:fill="FFFFFF" w:themeFill="background1"/>
                </w:tcPr>
                <w:p w14:paraId="45958A78" w14:textId="0C8701E6" w:rsidR="00386DF8" w:rsidRPr="00CA6DFB" w:rsidRDefault="00386DF8" w:rsidP="00FF5444">
                  <w:pPr>
                    <w:rPr>
                      <w:b/>
                      <w:bCs/>
                      <w:lang w:val="en-GB"/>
                    </w:rPr>
                  </w:pPr>
                  <w:r>
                    <w:rPr>
                      <w:b/>
                      <w:bCs/>
                      <w:lang w:val="en-GB"/>
                    </w:rPr>
                    <w:t xml:space="preserve">Yazma Ödevi </w:t>
                  </w:r>
                </w:p>
              </w:tc>
              <w:tc>
                <w:tcPr>
                  <w:tcW w:w="1172" w:type="dxa"/>
                  <w:shd w:val="clear" w:color="auto" w:fill="FFFFFF" w:themeFill="background1"/>
                </w:tcPr>
                <w:p w14:paraId="14EDF8EF" w14:textId="32607B72" w:rsidR="00386DF8" w:rsidRDefault="00386DF8" w:rsidP="00FF5444">
                  <w:pPr>
                    <w:jc w:val="center"/>
                    <w:rPr>
                      <w:b/>
                      <w:lang w:val="en-GB"/>
                    </w:rPr>
                  </w:pPr>
                  <w:r>
                    <w:rPr>
                      <w:b/>
                      <w:lang w:val="en-GB"/>
                    </w:rPr>
                    <w:t>2</w:t>
                  </w:r>
                </w:p>
              </w:tc>
              <w:tc>
                <w:tcPr>
                  <w:tcW w:w="2295" w:type="dxa"/>
                  <w:shd w:val="clear" w:color="auto" w:fill="FFFFFF" w:themeFill="background1"/>
                </w:tcPr>
                <w:p w14:paraId="0873AC6A" w14:textId="3A6C824E" w:rsidR="00386DF8" w:rsidRDefault="00386DF8" w:rsidP="00FF5444">
                  <w:pPr>
                    <w:jc w:val="center"/>
                    <w:rPr>
                      <w:b/>
                      <w:lang w:val="en-GB"/>
                    </w:rPr>
                  </w:pPr>
                  <w:r>
                    <w:rPr>
                      <w:b/>
                      <w:lang w:val="en-GB"/>
                    </w:rPr>
                    <w:t>2</w:t>
                  </w:r>
                </w:p>
              </w:tc>
              <w:tc>
                <w:tcPr>
                  <w:tcW w:w="3217" w:type="dxa"/>
                  <w:shd w:val="clear" w:color="auto" w:fill="FFFFFF" w:themeFill="background1"/>
                </w:tcPr>
                <w:p w14:paraId="58AA0BD7" w14:textId="6FCFC585" w:rsidR="00386DF8" w:rsidRDefault="00386DF8" w:rsidP="00FF5444">
                  <w:pPr>
                    <w:jc w:val="center"/>
                    <w:rPr>
                      <w:b/>
                      <w:bCs/>
                      <w:lang w:val="en-GB"/>
                    </w:rPr>
                  </w:pPr>
                  <w:r>
                    <w:rPr>
                      <w:b/>
                      <w:bCs/>
                      <w:lang w:val="en-GB"/>
                    </w:rPr>
                    <w:t>4</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5EF3DC21" w:rsidR="00FF5444" w:rsidRPr="00CA6DFB" w:rsidRDefault="00386DF8" w:rsidP="00FF5444">
                  <w:pPr>
                    <w:jc w:val="center"/>
                    <w:rPr>
                      <w:b/>
                      <w:lang w:val="en-GB"/>
                    </w:rPr>
                  </w:pPr>
                  <w:r>
                    <w:rPr>
                      <w:b/>
                      <w:lang w:val="en-GB"/>
                    </w:rPr>
                    <w:t>8</w:t>
                  </w:r>
                </w:p>
              </w:tc>
              <w:tc>
                <w:tcPr>
                  <w:tcW w:w="3217" w:type="dxa"/>
                  <w:shd w:val="clear" w:color="auto" w:fill="DEEAF6" w:themeFill="accent5" w:themeFillTint="33"/>
                </w:tcPr>
                <w:p w14:paraId="2C930BC1" w14:textId="58CABBB7" w:rsidR="00FF5444" w:rsidRPr="00CA6DFB" w:rsidRDefault="00386DF8" w:rsidP="00FF5444">
                  <w:pPr>
                    <w:jc w:val="center"/>
                    <w:rPr>
                      <w:b/>
                      <w:bCs/>
                      <w:lang w:val="en-GB"/>
                    </w:rPr>
                  </w:pPr>
                  <w:r>
                    <w:rPr>
                      <w:b/>
                      <w:bCs/>
                      <w:lang w:val="en-GB"/>
                    </w:rPr>
                    <w:t>8</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5EEC7355" w:rsidR="00FF5444" w:rsidRPr="00CA6DFB" w:rsidRDefault="0031577B" w:rsidP="00FF5444">
                  <w:pPr>
                    <w:jc w:val="center"/>
                    <w:rPr>
                      <w:b/>
                      <w:lang w:val="en-GB"/>
                    </w:rPr>
                  </w:pPr>
                  <w:r>
                    <w:rPr>
                      <w:b/>
                      <w:lang w:val="en-GB"/>
                    </w:rPr>
                    <w:t>1</w:t>
                  </w:r>
                  <w:r w:rsidR="00386DF8">
                    <w:rPr>
                      <w:b/>
                      <w:lang w:val="en-GB"/>
                    </w:rPr>
                    <w:t>2</w:t>
                  </w:r>
                </w:p>
              </w:tc>
              <w:tc>
                <w:tcPr>
                  <w:tcW w:w="3217" w:type="dxa"/>
                  <w:shd w:val="clear" w:color="auto" w:fill="FFFFFF" w:themeFill="background1"/>
                </w:tcPr>
                <w:p w14:paraId="3B61C389" w14:textId="2A07F6AF" w:rsidR="00FF5444" w:rsidRPr="00CA6DFB" w:rsidRDefault="0031577B" w:rsidP="00FF5444">
                  <w:pPr>
                    <w:jc w:val="center"/>
                    <w:rPr>
                      <w:b/>
                      <w:bCs/>
                      <w:lang w:val="en-GB"/>
                    </w:rPr>
                  </w:pPr>
                  <w:r>
                    <w:rPr>
                      <w:b/>
                      <w:bCs/>
                      <w:lang w:val="en-GB"/>
                    </w:rPr>
                    <w:t>1</w:t>
                  </w:r>
                  <w:r w:rsidR="00386DF8">
                    <w:rPr>
                      <w:b/>
                      <w:bCs/>
                      <w:lang w:val="en-GB"/>
                    </w:rPr>
                    <w:t>2</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725D2A" w14:textId="77777777" w:rsidR="00F7193F" w:rsidRDefault="00F7193F" w:rsidP="00135370">
      <w:r>
        <w:separator/>
      </w:r>
    </w:p>
  </w:endnote>
  <w:endnote w:type="continuationSeparator" w:id="0">
    <w:p w14:paraId="37F4D4ED" w14:textId="77777777" w:rsidR="00F7193F" w:rsidRDefault="00F7193F"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624E81" w14:textId="77777777" w:rsidR="00F7193F" w:rsidRDefault="00F7193F" w:rsidP="00135370">
      <w:r>
        <w:separator/>
      </w:r>
    </w:p>
  </w:footnote>
  <w:footnote w:type="continuationSeparator" w:id="0">
    <w:p w14:paraId="57920BAE" w14:textId="77777777" w:rsidR="00F7193F" w:rsidRDefault="00F7193F"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mwqAUAEoKrPC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9690C"/>
    <w:rsid w:val="000A7A75"/>
    <w:rsid w:val="000B04FD"/>
    <w:rsid w:val="000B44B9"/>
    <w:rsid w:val="000B7248"/>
    <w:rsid w:val="000C09DE"/>
    <w:rsid w:val="000C3B9C"/>
    <w:rsid w:val="000E5C00"/>
    <w:rsid w:val="000E69C6"/>
    <w:rsid w:val="00100A98"/>
    <w:rsid w:val="00103D94"/>
    <w:rsid w:val="00106664"/>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B24A5"/>
    <w:rsid w:val="001B4A7B"/>
    <w:rsid w:val="001C4190"/>
    <w:rsid w:val="001C5BD8"/>
    <w:rsid w:val="001C748D"/>
    <w:rsid w:val="001D51FB"/>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437E"/>
    <w:rsid w:val="00286050"/>
    <w:rsid w:val="00290D6B"/>
    <w:rsid w:val="00293A6B"/>
    <w:rsid w:val="002A23C3"/>
    <w:rsid w:val="002A4F49"/>
    <w:rsid w:val="002B4016"/>
    <w:rsid w:val="002B628C"/>
    <w:rsid w:val="002C1BD5"/>
    <w:rsid w:val="002C3A14"/>
    <w:rsid w:val="002C5F70"/>
    <w:rsid w:val="002E40B7"/>
    <w:rsid w:val="002E4C14"/>
    <w:rsid w:val="002E553F"/>
    <w:rsid w:val="0030098D"/>
    <w:rsid w:val="003061F3"/>
    <w:rsid w:val="0031577B"/>
    <w:rsid w:val="0032235C"/>
    <w:rsid w:val="00324D5C"/>
    <w:rsid w:val="00336AEB"/>
    <w:rsid w:val="00341D56"/>
    <w:rsid w:val="003427CD"/>
    <w:rsid w:val="00355A06"/>
    <w:rsid w:val="00356E5F"/>
    <w:rsid w:val="00363E3E"/>
    <w:rsid w:val="00380417"/>
    <w:rsid w:val="00380CC9"/>
    <w:rsid w:val="00381741"/>
    <w:rsid w:val="00386DF8"/>
    <w:rsid w:val="0038755F"/>
    <w:rsid w:val="00390B5D"/>
    <w:rsid w:val="00392BF8"/>
    <w:rsid w:val="003A0864"/>
    <w:rsid w:val="003A51F3"/>
    <w:rsid w:val="003A584A"/>
    <w:rsid w:val="003B0B19"/>
    <w:rsid w:val="003B50F8"/>
    <w:rsid w:val="003C20B2"/>
    <w:rsid w:val="003D15AE"/>
    <w:rsid w:val="003D2124"/>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4B1E"/>
    <w:rsid w:val="004B664D"/>
    <w:rsid w:val="004D37A2"/>
    <w:rsid w:val="004E2683"/>
    <w:rsid w:val="004E7206"/>
    <w:rsid w:val="004F1FE1"/>
    <w:rsid w:val="00501F14"/>
    <w:rsid w:val="005021B5"/>
    <w:rsid w:val="00504501"/>
    <w:rsid w:val="00510927"/>
    <w:rsid w:val="00514872"/>
    <w:rsid w:val="00517DF8"/>
    <w:rsid w:val="0052014F"/>
    <w:rsid w:val="005223D8"/>
    <w:rsid w:val="005230A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6780F"/>
    <w:rsid w:val="0067490F"/>
    <w:rsid w:val="006841B9"/>
    <w:rsid w:val="006843D4"/>
    <w:rsid w:val="006A31B8"/>
    <w:rsid w:val="006A53E3"/>
    <w:rsid w:val="006B43EB"/>
    <w:rsid w:val="006B5CCC"/>
    <w:rsid w:val="006B6D29"/>
    <w:rsid w:val="006C07B9"/>
    <w:rsid w:val="006E2407"/>
    <w:rsid w:val="006E3E85"/>
    <w:rsid w:val="006E5EB2"/>
    <w:rsid w:val="007013B7"/>
    <w:rsid w:val="007079E9"/>
    <w:rsid w:val="00710F45"/>
    <w:rsid w:val="00711990"/>
    <w:rsid w:val="007342E1"/>
    <w:rsid w:val="00743084"/>
    <w:rsid w:val="00746D6F"/>
    <w:rsid w:val="00750958"/>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20BC0"/>
    <w:rsid w:val="00826320"/>
    <w:rsid w:val="0083699D"/>
    <w:rsid w:val="00843EB5"/>
    <w:rsid w:val="00845DF0"/>
    <w:rsid w:val="00854EC1"/>
    <w:rsid w:val="0086649A"/>
    <w:rsid w:val="008671B3"/>
    <w:rsid w:val="008703EE"/>
    <w:rsid w:val="00873065"/>
    <w:rsid w:val="008744F9"/>
    <w:rsid w:val="00874F28"/>
    <w:rsid w:val="00876343"/>
    <w:rsid w:val="00876B9A"/>
    <w:rsid w:val="00884254"/>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4563"/>
    <w:rsid w:val="009E5894"/>
    <w:rsid w:val="009E6BFE"/>
    <w:rsid w:val="009E7112"/>
    <w:rsid w:val="009F1586"/>
    <w:rsid w:val="00A00509"/>
    <w:rsid w:val="00A10986"/>
    <w:rsid w:val="00A33C34"/>
    <w:rsid w:val="00A4212B"/>
    <w:rsid w:val="00A43B67"/>
    <w:rsid w:val="00A4467D"/>
    <w:rsid w:val="00A520DD"/>
    <w:rsid w:val="00A7464B"/>
    <w:rsid w:val="00A8137F"/>
    <w:rsid w:val="00A83DBF"/>
    <w:rsid w:val="00A87BC8"/>
    <w:rsid w:val="00A92780"/>
    <w:rsid w:val="00A931B4"/>
    <w:rsid w:val="00A957F3"/>
    <w:rsid w:val="00AA4EBF"/>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CA0"/>
    <w:rsid w:val="00B6044B"/>
    <w:rsid w:val="00B6328E"/>
    <w:rsid w:val="00B64890"/>
    <w:rsid w:val="00B65143"/>
    <w:rsid w:val="00B80BC5"/>
    <w:rsid w:val="00B8301C"/>
    <w:rsid w:val="00B84DCD"/>
    <w:rsid w:val="00B87944"/>
    <w:rsid w:val="00BA0600"/>
    <w:rsid w:val="00BA3779"/>
    <w:rsid w:val="00BA623E"/>
    <w:rsid w:val="00BA6F5E"/>
    <w:rsid w:val="00BB0571"/>
    <w:rsid w:val="00BB2A17"/>
    <w:rsid w:val="00BB4E48"/>
    <w:rsid w:val="00BB5AEC"/>
    <w:rsid w:val="00BB674A"/>
    <w:rsid w:val="00BB7393"/>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777A2"/>
    <w:rsid w:val="00D95C29"/>
    <w:rsid w:val="00DA2D91"/>
    <w:rsid w:val="00DA762B"/>
    <w:rsid w:val="00DB4CFB"/>
    <w:rsid w:val="00DB7EA3"/>
    <w:rsid w:val="00DD0DF5"/>
    <w:rsid w:val="00DD50D1"/>
    <w:rsid w:val="00DE73BB"/>
    <w:rsid w:val="00DF38A0"/>
    <w:rsid w:val="00DF6D20"/>
    <w:rsid w:val="00E12558"/>
    <w:rsid w:val="00E13D4A"/>
    <w:rsid w:val="00E23A83"/>
    <w:rsid w:val="00E36357"/>
    <w:rsid w:val="00E4279F"/>
    <w:rsid w:val="00E4787C"/>
    <w:rsid w:val="00E47E82"/>
    <w:rsid w:val="00E5046D"/>
    <w:rsid w:val="00E548AE"/>
    <w:rsid w:val="00E67127"/>
    <w:rsid w:val="00E67D54"/>
    <w:rsid w:val="00E73B03"/>
    <w:rsid w:val="00E75E6B"/>
    <w:rsid w:val="00E7702B"/>
    <w:rsid w:val="00E845E8"/>
    <w:rsid w:val="00E84657"/>
    <w:rsid w:val="00E90470"/>
    <w:rsid w:val="00E91092"/>
    <w:rsid w:val="00E97266"/>
    <w:rsid w:val="00EA3A78"/>
    <w:rsid w:val="00EC30AA"/>
    <w:rsid w:val="00EC598B"/>
    <w:rsid w:val="00EC7511"/>
    <w:rsid w:val="00ED0E81"/>
    <w:rsid w:val="00ED316D"/>
    <w:rsid w:val="00ED364A"/>
    <w:rsid w:val="00ED377E"/>
    <w:rsid w:val="00ED4FF3"/>
    <w:rsid w:val="00EE0D30"/>
    <w:rsid w:val="00EE3111"/>
    <w:rsid w:val="00EE5B52"/>
    <w:rsid w:val="00F0203C"/>
    <w:rsid w:val="00F03D74"/>
    <w:rsid w:val="00F0723A"/>
    <w:rsid w:val="00F106B9"/>
    <w:rsid w:val="00F12189"/>
    <w:rsid w:val="00F308E3"/>
    <w:rsid w:val="00F319F7"/>
    <w:rsid w:val="00F36461"/>
    <w:rsid w:val="00F41D71"/>
    <w:rsid w:val="00F553AD"/>
    <w:rsid w:val="00F55DD8"/>
    <w:rsid w:val="00F676B8"/>
    <w:rsid w:val="00F7193F"/>
    <w:rsid w:val="00F71A93"/>
    <w:rsid w:val="00F77723"/>
    <w:rsid w:val="00F819A6"/>
    <w:rsid w:val="00F917C0"/>
    <w:rsid w:val="00F94B6B"/>
    <w:rsid w:val="00FA184F"/>
    <w:rsid w:val="00FB0917"/>
    <w:rsid w:val="00FB4B8C"/>
    <w:rsid w:val="00FC2024"/>
    <w:rsid w:val="00FC417E"/>
    <w:rsid w:val="00FC6DB6"/>
    <w:rsid w:val="00FD4E3E"/>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4</Pages>
  <Words>963</Words>
  <Characters>5492</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41</cp:revision>
  <dcterms:created xsi:type="dcterms:W3CDTF">2023-11-28T18:21:00Z</dcterms:created>
  <dcterms:modified xsi:type="dcterms:W3CDTF">2024-09-21T10:48:00Z</dcterms:modified>
</cp:coreProperties>
</file>